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12992B1" w14:textId="70AAEB36" w:rsidR="00C82737" w:rsidRPr="00B17C92" w:rsidRDefault="007E481F" w:rsidP="00280250">
      <w:pPr>
        <w:rPr>
          <w:b/>
          <w:color w:val="000000" w:themeColor="text1"/>
        </w:rPr>
      </w:pPr>
      <w:r w:rsidRPr="00F87DF9">
        <w:rPr>
          <w:b/>
          <w:color w:val="2F5496" w:themeColor="accent5" w:themeShade="BF"/>
        </w:rPr>
        <w:t>Phone:</w:t>
      </w:r>
      <w:r>
        <w:rPr>
          <w:color w:val="000000" w:themeColor="text1"/>
        </w:rPr>
        <w:tab/>
        <w:t xml:space="preserve">    +91</w:t>
      </w:r>
      <w:r w:rsidR="00AA4087">
        <w:rPr>
          <w:color w:val="000000" w:themeColor="text1"/>
        </w:rPr>
        <w:t>-</w:t>
      </w:r>
      <w:r>
        <w:rPr>
          <w:color w:val="000000" w:themeColor="text1"/>
        </w:rPr>
        <w:t>9461546453, +9</w:t>
      </w:r>
      <w:r w:rsidR="00AA4087">
        <w:rPr>
          <w:color w:val="000000" w:themeColor="text1"/>
        </w:rPr>
        <w:t>1-</w:t>
      </w:r>
      <w:r>
        <w:rPr>
          <w:color w:val="000000" w:themeColor="text1"/>
        </w:rPr>
        <w:t>7976334650</w:t>
      </w:r>
      <w:r>
        <w:rPr>
          <w:color w:val="000000" w:themeColor="text1"/>
        </w:rPr>
        <w:br/>
      </w:r>
      <w:r w:rsidRPr="00F87DF9">
        <w:rPr>
          <w:b/>
          <w:color w:val="2F5496" w:themeColor="accent5" w:themeShade="BF"/>
        </w:rPr>
        <w:t>Email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</w:p>
    <w:p w14:paraId="574E85C2" w14:textId="0CA3B70B" w:rsidR="00A66F5E" w:rsidRDefault="00F87DF9" w:rsidP="00280250">
      <w:r>
        <w:rPr>
          <w:noProof/>
        </w:rPr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908F5D7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414"/>
      </w:tblGrid>
      <w:tr w:rsidR="00527161" w14:paraId="730AC16A" w14:textId="77777777" w:rsidTr="00DE7E52">
        <w:trPr>
          <w:trHeight w:val="405"/>
        </w:trPr>
        <w:tc>
          <w:tcPr>
            <w:tcW w:w="5103" w:type="dxa"/>
            <w:gridSpan w:val="2"/>
            <w:vAlign w:val="center"/>
          </w:tcPr>
          <w:p w14:paraId="1C152A76" w14:textId="4A4EB3B8" w:rsidR="00527161" w:rsidRPr="00105D9B" w:rsidRDefault="00527161" w:rsidP="00DE7E52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</w:t>
            </w:r>
            <w:bookmarkStart w:id="0" w:name="_GoBack"/>
            <w:bookmarkEnd w:id="0"/>
            <w:r>
              <w:rPr>
                <w:b/>
                <w:color w:val="2F5496" w:themeColor="accent5" w:themeShade="BF"/>
                <w:sz w:val="24"/>
                <w:szCs w:val="24"/>
              </w:rPr>
              <w:t xml:space="preserve">e Development Engineer </w:t>
            </w:r>
            <w:r w:rsidR="00DE7E52">
              <w:rPr>
                <w:b/>
                <w:color w:val="2F5496" w:themeColor="accent5" w:themeShade="BF"/>
                <w:sz w:val="24"/>
                <w:szCs w:val="24"/>
              </w:rPr>
              <w:t>II</w:t>
            </w:r>
          </w:p>
        </w:tc>
      </w:tr>
      <w:tr w:rsidR="00C63CBD" w14:paraId="016D4A3A" w14:textId="1787CB0A" w:rsidTr="00527161">
        <w:trPr>
          <w:trHeight w:val="283"/>
        </w:trPr>
        <w:tc>
          <w:tcPr>
            <w:tcW w:w="2689" w:type="dxa"/>
            <w:vAlign w:val="center"/>
          </w:tcPr>
          <w:p w14:paraId="192A28D6" w14:textId="324EC5E7" w:rsidR="00C63CBD" w:rsidRDefault="00C63CBD" w:rsidP="00C63CBD">
            <w:pPr>
              <w:spacing w:line="276" w:lineRule="auto"/>
            </w:pPr>
            <w:r>
              <w:rPr>
                <w:b/>
              </w:rPr>
              <w:t>HackerRank</w:t>
            </w:r>
          </w:p>
        </w:tc>
        <w:tc>
          <w:tcPr>
            <w:tcW w:w="2414" w:type="dxa"/>
            <w:vAlign w:val="center"/>
          </w:tcPr>
          <w:p w14:paraId="4F84F5A1" w14:textId="39028FAE" w:rsidR="00C63CBD" w:rsidRPr="00F87DF9" w:rsidRDefault="00C63CBD" w:rsidP="00F87DF9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bCs/>
                <w:sz w:val="20"/>
                <w:szCs w:val="20"/>
              </w:rPr>
              <w:t>Jan 2019 - Current</w:t>
            </w:r>
          </w:p>
        </w:tc>
      </w:tr>
      <w:tr w:rsidR="00C63CBD" w14:paraId="1C29EFDD" w14:textId="77777777" w:rsidTr="00527161">
        <w:trPr>
          <w:trHeight w:val="3261"/>
        </w:trPr>
        <w:tc>
          <w:tcPr>
            <w:tcW w:w="5103" w:type="dxa"/>
            <w:gridSpan w:val="2"/>
            <w:vAlign w:val="center"/>
          </w:tcPr>
          <w:p w14:paraId="102AF454" w14:textId="5F231072" w:rsidR="00527161" w:rsidRDefault="00527161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Works on the HackerRank for Work codebase</w:t>
            </w:r>
          </w:p>
          <w:p w14:paraId="40BD0FA5" w14:textId="77777777" w:rsidR="00F32977" w:rsidRDefault="00F32977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Works on creating UIs using React, Backbone &amp; CoffeeScript</w:t>
            </w:r>
          </w:p>
          <w:p w14:paraId="7608A7F3" w14:textId="77777777" w:rsidR="00F32977" w:rsidRDefault="00F32977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Explored Theia IDE source code to build extensions as per the business need</w:t>
            </w:r>
          </w:p>
          <w:p w14:paraId="7B353515" w14:textId="714571C8" w:rsidR="00F32977" w:rsidRDefault="00AC571A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Responsible</w:t>
            </w:r>
            <w:r w:rsidR="00F32977">
              <w:t xml:space="preserve"> </w:t>
            </w:r>
            <w:r>
              <w:t>for handling</w:t>
            </w:r>
            <w:r w:rsidR="00527161">
              <w:t xml:space="preserve"> all</w:t>
            </w:r>
            <w:r>
              <w:t xml:space="preserve"> the </w:t>
            </w:r>
            <w:r w:rsidR="00F32977">
              <w:t xml:space="preserve">Frontend </w:t>
            </w:r>
            <w:r>
              <w:t>requirements</w:t>
            </w:r>
            <w:r w:rsidR="00F32977">
              <w:t xml:space="preserve"> </w:t>
            </w:r>
            <w:r>
              <w:t>in</w:t>
            </w:r>
            <w:r w:rsidR="00F32977">
              <w:t xml:space="preserve"> the team</w:t>
            </w:r>
          </w:p>
          <w:p w14:paraId="05EADF3A" w14:textId="7ADC65D0" w:rsidR="00DF61D8" w:rsidRDefault="00DF61D8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Built PoCs using various technologies for verifying business requirements</w:t>
            </w:r>
          </w:p>
          <w:p w14:paraId="16B0EABC" w14:textId="358CAFEA" w:rsidR="008D50B4" w:rsidRPr="00F32977" w:rsidRDefault="000F4CCC" w:rsidP="00527161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 w:rsidRPr="000F4CCC">
              <w:t>Integration of analytics using GA 360 and Helped other teams</w:t>
            </w:r>
            <w:r>
              <w:t xml:space="preserve"> with it</w:t>
            </w:r>
          </w:p>
        </w:tc>
      </w:tr>
      <w:tr w:rsidR="00C63CBD" w14:paraId="747B79C2" w14:textId="77777777" w:rsidTr="00527161">
        <w:trPr>
          <w:trHeight w:val="397"/>
        </w:trPr>
        <w:tc>
          <w:tcPr>
            <w:tcW w:w="5103" w:type="dxa"/>
            <w:gridSpan w:val="2"/>
            <w:vAlign w:val="center"/>
          </w:tcPr>
          <w:p w14:paraId="3FC49B02" w14:textId="77777777" w:rsidR="00C63CBD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6E7498" w14:paraId="02DF010D" w14:textId="77777777" w:rsidTr="00527161">
        <w:trPr>
          <w:trHeight w:val="454"/>
        </w:trPr>
        <w:tc>
          <w:tcPr>
            <w:tcW w:w="5103" w:type="dxa"/>
            <w:gridSpan w:val="2"/>
            <w:vAlign w:val="center"/>
          </w:tcPr>
          <w:p w14:paraId="206FFA38" w14:textId="2AD285D7" w:rsidR="006E7498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 w:rsidR="00F03198"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</w:tr>
      <w:tr w:rsidR="006E7498" w14:paraId="0C2CDF13" w14:textId="77777777" w:rsidTr="00527161">
        <w:trPr>
          <w:trHeight w:val="397"/>
        </w:trPr>
        <w:tc>
          <w:tcPr>
            <w:tcW w:w="2689" w:type="dxa"/>
            <w:vAlign w:val="center"/>
          </w:tcPr>
          <w:p w14:paraId="7A6E4EC5" w14:textId="1010063F" w:rsidR="006E7498" w:rsidRDefault="00C63CBD" w:rsidP="00C63CBD">
            <w:pPr>
              <w:spacing w:line="276" w:lineRule="auto"/>
            </w:pPr>
            <w:r w:rsidRPr="000B3E28">
              <w:rPr>
                <w:b/>
              </w:rPr>
              <w:t>CodeBrahma Technologies</w:t>
            </w:r>
          </w:p>
        </w:tc>
        <w:tc>
          <w:tcPr>
            <w:tcW w:w="2414" w:type="dxa"/>
            <w:vAlign w:val="center"/>
          </w:tcPr>
          <w:p w14:paraId="74D0DFF6" w14:textId="758AEAA9" w:rsidR="006E7498" w:rsidRPr="00F87DF9" w:rsidRDefault="00C63CBD" w:rsidP="00C63CBD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sz w:val="20"/>
                <w:szCs w:val="20"/>
              </w:rPr>
              <w:t>Mar 2018 – Jan 2019</w:t>
            </w:r>
          </w:p>
        </w:tc>
      </w:tr>
      <w:tr w:rsidR="006E7498" w14:paraId="3F25D44A" w14:textId="77777777" w:rsidTr="00527161">
        <w:trPr>
          <w:trHeight w:val="1564"/>
        </w:trPr>
        <w:tc>
          <w:tcPr>
            <w:tcW w:w="5103" w:type="dxa"/>
            <w:gridSpan w:val="2"/>
            <w:vAlign w:val="center"/>
          </w:tcPr>
          <w:p w14:paraId="328C2FA4" w14:textId="499D2D79" w:rsidR="006E7498" w:rsidRDefault="00AA4087" w:rsidP="00C63CBD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 xml:space="preserve">Created complex &amp; reusable </w:t>
            </w:r>
            <w:r w:rsidR="00F87DF9">
              <w:t>UIs/Components</w:t>
            </w:r>
            <w:r>
              <w:t xml:space="preserve">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</w:t>
            </w:r>
          </w:p>
          <w:p w14:paraId="504D4390" w14:textId="40B78F2B" w:rsidR="00F87DF9" w:rsidRDefault="00AA4087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Developed Single-Codebase web &amp; mobile apps using React</w:t>
            </w:r>
            <w:r w:rsidR="00F87DF9">
              <w:t xml:space="preserve"> JS &amp; React</w:t>
            </w:r>
            <w:r>
              <w:t xml:space="preserve"> Native</w:t>
            </w:r>
          </w:p>
        </w:tc>
      </w:tr>
      <w:tr w:rsidR="00C63CBD" w14:paraId="418684F8" w14:textId="77777777" w:rsidTr="00527161">
        <w:trPr>
          <w:trHeight w:val="397"/>
        </w:trPr>
        <w:tc>
          <w:tcPr>
            <w:tcW w:w="5103" w:type="dxa"/>
            <w:gridSpan w:val="2"/>
            <w:vAlign w:val="center"/>
          </w:tcPr>
          <w:p w14:paraId="4672E9F7" w14:textId="77777777" w:rsidR="00C63CBD" w:rsidRDefault="00C63CBD" w:rsidP="00C63CBD">
            <w:pPr>
              <w:spacing w:line="276" w:lineRule="auto"/>
            </w:pPr>
          </w:p>
        </w:tc>
      </w:tr>
      <w:tr w:rsidR="006E7498" w14:paraId="2BB2B169" w14:textId="77777777" w:rsidTr="00527161">
        <w:trPr>
          <w:trHeight w:val="397"/>
        </w:trPr>
        <w:tc>
          <w:tcPr>
            <w:tcW w:w="5103" w:type="dxa"/>
            <w:gridSpan w:val="2"/>
            <w:vAlign w:val="center"/>
          </w:tcPr>
          <w:p w14:paraId="294DE0B8" w14:textId="5D0891B3" w:rsidR="006E7498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</w:tr>
      <w:tr w:rsidR="00A66F5E" w14:paraId="184EE937" w14:textId="77777777" w:rsidTr="00527161">
        <w:trPr>
          <w:trHeight w:val="397"/>
        </w:trPr>
        <w:tc>
          <w:tcPr>
            <w:tcW w:w="2689" w:type="dxa"/>
            <w:vAlign w:val="center"/>
          </w:tcPr>
          <w:p w14:paraId="014CD653" w14:textId="4655FBC7" w:rsidR="00A66F5E" w:rsidRPr="00C63CBD" w:rsidRDefault="00C63CBD" w:rsidP="00C63CBD">
            <w:pPr>
              <w:spacing w:line="276" w:lineRule="auto"/>
              <w:rPr>
                <w:b/>
              </w:rPr>
            </w:pPr>
            <w:r w:rsidRPr="000B3E28">
              <w:rPr>
                <w:b/>
              </w:rPr>
              <w:t>Tata Consultancy Services</w:t>
            </w:r>
          </w:p>
        </w:tc>
        <w:tc>
          <w:tcPr>
            <w:tcW w:w="2414" w:type="dxa"/>
            <w:vAlign w:val="center"/>
          </w:tcPr>
          <w:p w14:paraId="7BC6E512" w14:textId="7E6D5926" w:rsidR="00A66F5E" w:rsidRPr="00F87DF9" w:rsidRDefault="00C63CBD" w:rsidP="00C63CBD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sz w:val="20"/>
                <w:szCs w:val="20"/>
              </w:rPr>
              <w:t>Feb 2017 – Mar 2018</w:t>
            </w:r>
          </w:p>
        </w:tc>
      </w:tr>
      <w:tr w:rsidR="00350B3F" w14:paraId="565CB046" w14:textId="77777777" w:rsidTr="00527161">
        <w:trPr>
          <w:trHeight w:val="1426"/>
        </w:trPr>
        <w:tc>
          <w:tcPr>
            <w:tcW w:w="5103" w:type="dxa"/>
            <w:gridSpan w:val="2"/>
            <w:vAlign w:val="center"/>
          </w:tcPr>
          <w:p w14:paraId="7E60D81A" w14:textId="2BD8BA94" w:rsidR="00F87DF9" w:rsidRDefault="00350B3F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 xml:space="preserve">Worked on Oracle Siebel </w:t>
            </w:r>
            <w:r w:rsidR="00372517">
              <w:t>CRM S</w:t>
            </w:r>
            <w:r>
              <w:t>oftware</w:t>
            </w:r>
          </w:p>
          <w:p w14:paraId="73A4C15A" w14:textId="19D52497" w:rsidR="00F87DF9" w:rsidRDefault="00F87DF9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C</w:t>
            </w:r>
            <w:r w:rsidR="00350B3F">
              <w:t xml:space="preserve">reated </w:t>
            </w:r>
            <w:r>
              <w:t>W</w:t>
            </w:r>
            <w:r w:rsidR="00350B3F">
              <w:t>orkflows, Business Components, Applets</w:t>
            </w:r>
          </w:p>
          <w:p w14:paraId="3E798128" w14:textId="228A06A6" w:rsidR="00350B3F" w:rsidRDefault="00F87DF9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W</w:t>
            </w:r>
            <w:r w:rsidR="00350B3F">
              <w:t xml:space="preserve">orked on OpenUI </w:t>
            </w:r>
            <w:r>
              <w:t xml:space="preserve">framework </w:t>
            </w:r>
            <w:r w:rsidR="00372517">
              <w:t xml:space="preserve">using JavaScript </w:t>
            </w:r>
            <w:r>
              <w:t xml:space="preserve">and </w:t>
            </w:r>
            <w:r w:rsidR="00350B3F">
              <w:t>created PM/PR files</w:t>
            </w:r>
            <w:r>
              <w:t xml:space="preserve"> to implement business logic</w:t>
            </w:r>
          </w:p>
        </w:tc>
      </w:tr>
      <w:tr w:rsidR="00350B3F" w14:paraId="78B2F6E5" w14:textId="77777777" w:rsidTr="00527161">
        <w:trPr>
          <w:trHeight w:val="432"/>
        </w:trPr>
        <w:tc>
          <w:tcPr>
            <w:tcW w:w="5103" w:type="dxa"/>
            <w:gridSpan w:val="2"/>
            <w:vAlign w:val="center"/>
          </w:tcPr>
          <w:p w14:paraId="3CE357FA" w14:textId="77777777" w:rsidR="00350B3F" w:rsidRDefault="00350B3F" w:rsidP="00C63CBD">
            <w:pPr>
              <w:spacing w:line="276" w:lineRule="auto"/>
            </w:pPr>
          </w:p>
        </w:tc>
      </w:tr>
      <w:tr w:rsidR="00350B3F" w14:paraId="628DEB16" w14:textId="77777777" w:rsidTr="00527161">
        <w:trPr>
          <w:trHeight w:val="1132"/>
        </w:trPr>
        <w:tc>
          <w:tcPr>
            <w:tcW w:w="5103" w:type="dxa"/>
            <w:gridSpan w:val="2"/>
            <w:vAlign w:val="center"/>
          </w:tcPr>
          <w:p w14:paraId="10C9DC52" w14:textId="77777777" w:rsidR="00350B3F" w:rsidRPr="00F32977" w:rsidRDefault="00350B3F" w:rsidP="00C96AD5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D9B1C00" w14:textId="603682E1" w:rsidR="000F4CCC" w:rsidRDefault="00C63CBD" w:rsidP="00C96AD5">
            <w:pPr>
              <w:pStyle w:val="ListParagraph"/>
              <w:numPr>
                <w:ilvl w:val="0"/>
                <w:numId w:val="9"/>
              </w:numPr>
              <w:spacing w:before="160" w:line="276" w:lineRule="auto"/>
            </w:pPr>
            <w:r>
              <w:t xml:space="preserve">Created Android Apps, PHP Websites </w:t>
            </w:r>
            <w:r w:rsidR="00F87DF9">
              <w:t>and React.JS projects</w:t>
            </w:r>
          </w:p>
        </w:tc>
      </w:tr>
    </w:tbl>
    <w:p w14:paraId="0A79F0D6" w14:textId="77777777" w:rsidR="007E481F" w:rsidRDefault="00C82737" w:rsidP="007E481F">
      <w:pPr>
        <w:spacing w:after="240"/>
      </w:pPr>
      <w:r>
        <w:br w:type="column"/>
      </w:r>
    </w:p>
    <w:p w14:paraId="488320EB" w14:textId="6B12D3B5" w:rsidR="007E481F" w:rsidRPr="00977CB4" w:rsidRDefault="00AA4087" w:rsidP="007E481F">
      <w:pPr>
        <w:rPr>
          <w:sz w:val="8"/>
        </w:rPr>
      </w:pPr>
      <w:r w:rsidRPr="00F87DF9">
        <w:rPr>
          <w:b/>
          <w:color w:val="2F5496" w:themeColor="accent5" w:themeShade="BF"/>
        </w:rPr>
        <w:t>GitHub:</w:t>
      </w:r>
      <w:r>
        <w:rPr>
          <w:b/>
          <w:color w:val="3E7BBE"/>
        </w:rPr>
        <w:t xml:space="preserve">    </w:t>
      </w:r>
      <w:hyperlink r:id="rId8" w:history="1">
        <w:r w:rsidRPr="009C659B">
          <w:rPr>
            <w:rStyle w:val="Hyperlink"/>
            <w:color w:val="000000" w:themeColor="text1"/>
          </w:rPr>
          <w:t>http</w:t>
        </w:r>
        <w:r w:rsidR="009C659B" w:rsidRPr="009C659B">
          <w:rPr>
            <w:rStyle w:val="Hyperlink"/>
            <w:color w:val="000000" w:themeColor="text1"/>
          </w:rPr>
          <w:t>s</w:t>
        </w:r>
        <w:r w:rsidRPr="009C659B">
          <w:rPr>
            <w:rStyle w:val="Hyperlink"/>
            <w:color w:val="000000" w:themeColor="text1"/>
          </w:rPr>
          <w:t>://github.com/kaushiknishchay</w:t>
        </w:r>
      </w:hyperlink>
      <w:r w:rsidR="007E481F" w:rsidRPr="009C659B">
        <w:rPr>
          <w:color w:val="000000" w:themeColor="text1"/>
        </w:rPr>
        <w:br/>
      </w:r>
      <w:r w:rsidR="007E481F" w:rsidRPr="00F87DF9">
        <w:rPr>
          <w:b/>
          <w:color w:val="2F5496" w:themeColor="accent5" w:themeShade="BF"/>
        </w:rPr>
        <w:t>LinkedIn:</w:t>
      </w:r>
      <w:r w:rsidR="007E481F">
        <w:rPr>
          <w:b/>
          <w:color w:val="3E7BBE"/>
        </w:rPr>
        <w:t xml:space="preserve"> </w:t>
      </w:r>
      <w:r>
        <w:rPr>
          <w:b/>
          <w:color w:val="3E7BBE"/>
        </w:rPr>
        <w:t xml:space="preserve"> </w:t>
      </w:r>
      <w:hyperlink r:id="rId9" w:history="1">
        <w:r w:rsidR="009C659B" w:rsidRPr="009C659B">
          <w:rPr>
            <w:rStyle w:val="Hyperlink"/>
            <w:color w:val="000000" w:themeColor="text1"/>
          </w:rPr>
          <w:t>https://linkedin.com/in/kaushiknishchay</w:t>
        </w:r>
      </w:hyperlink>
      <w:r w:rsidR="007E481F" w:rsidRPr="009C659B">
        <w:rPr>
          <w:color w:val="000000" w:themeColor="text1"/>
        </w:rPr>
        <w:br/>
      </w:r>
      <w:r w:rsidR="007E481F" w:rsidRPr="00F87DF9">
        <w:rPr>
          <w:b/>
          <w:color w:val="2F5496" w:themeColor="accent5" w:themeShade="BF"/>
        </w:rPr>
        <w:t>Website:</w:t>
      </w:r>
      <w:r w:rsidR="007E481F">
        <w:rPr>
          <w:b/>
          <w:color w:val="3E7BBE"/>
        </w:rPr>
        <w:t xml:space="preserve">  </w:t>
      </w:r>
      <w:hyperlink r:id="rId10" w:history="1">
        <w:r w:rsidR="009C659B">
          <w:rPr>
            <w:rStyle w:val="Hyperlink"/>
            <w:color w:val="000000" w:themeColor="text1"/>
          </w:rPr>
          <w:t>https://kaushik.tech/</w:t>
        </w:r>
      </w:hyperlink>
      <w:r w:rsidR="007E481F" w:rsidRPr="009C659B">
        <w:rPr>
          <w:b/>
          <w:color w:val="000000" w:themeColor="text1"/>
          <w:u w:val="single"/>
        </w:rPr>
        <w:br/>
      </w:r>
      <w:r w:rsidR="00977CB4">
        <w:rPr>
          <w:sz w:val="8"/>
        </w:rPr>
        <w:br/>
      </w:r>
      <w:r w:rsidR="007E481F">
        <w:br/>
      </w:r>
      <w:r w:rsidR="00F87DF9">
        <w:rPr>
          <w:noProof/>
        </w:rPr>
        <mc:AlternateContent>
          <mc:Choice Requires="wps">
            <w:drawing>
              <wp:inline distT="0" distB="0" distL="0" distR="0" wp14:anchorId="3680124C" wp14:editId="1AB027F8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45987B" w14:textId="77777777" w:rsidR="007E481F" w:rsidRPr="00685281" w:rsidRDefault="007E481F" w:rsidP="007E481F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80124C" id="Text Box 31" o:spid="_x0000_s1027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" filled="f" stroked="f" strokeweight=".5pt">
                <v:textbox inset="0,0,0,0">
                  <w:txbxContent>
                    <w:p w14:paraId="3E45987B" w14:textId="77777777" w:rsidR="007E481F" w:rsidRPr="00685281" w:rsidRDefault="007E481F" w:rsidP="007E481F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5"/>
      </w:tblGrid>
      <w:tr w:rsidR="00AA4087" w14:paraId="673D7B98" w14:textId="77777777" w:rsidTr="00AA4087">
        <w:trPr>
          <w:trHeight w:val="452"/>
        </w:trPr>
        <w:tc>
          <w:tcPr>
            <w:tcW w:w="4855" w:type="dxa"/>
            <w:vAlign w:val="center"/>
          </w:tcPr>
          <w:p w14:paraId="6992C37E" w14:textId="36B1A35C" w:rsidR="00AA4087" w:rsidRPr="00092A9B" w:rsidRDefault="00AA4087" w:rsidP="00D12E23">
            <w:pPr>
              <w:rPr>
                <w:b/>
                <w:bCs/>
              </w:rPr>
            </w:pPr>
            <w:r w:rsidRPr="00092A9B">
              <w:rPr>
                <w:b/>
                <w:bCs/>
                <w:color w:val="000000" w:themeColor="text1"/>
              </w:rPr>
              <w:t>JavaScript / React.JS</w:t>
            </w:r>
          </w:p>
        </w:tc>
      </w:tr>
      <w:tr w:rsidR="00AA4087" w14:paraId="7E79712A" w14:textId="77777777" w:rsidTr="00AA4087">
        <w:trPr>
          <w:trHeight w:val="452"/>
        </w:trPr>
        <w:tc>
          <w:tcPr>
            <w:tcW w:w="4855" w:type="dxa"/>
            <w:vAlign w:val="center"/>
          </w:tcPr>
          <w:p w14:paraId="3CBB5321" w14:textId="77777777" w:rsidR="00AA4087" w:rsidRDefault="00AA4087" w:rsidP="00D12E23">
            <w:r>
              <w:t>NodeJS / Express JS / Mongo DB</w:t>
            </w:r>
          </w:p>
        </w:tc>
      </w:tr>
      <w:tr w:rsidR="00AA4087" w14:paraId="53B281B5" w14:textId="77777777" w:rsidTr="00AA4087">
        <w:trPr>
          <w:trHeight w:val="452"/>
        </w:trPr>
        <w:tc>
          <w:tcPr>
            <w:tcW w:w="4855" w:type="dxa"/>
            <w:vAlign w:val="center"/>
          </w:tcPr>
          <w:p w14:paraId="13F75C5C" w14:textId="47AB95B9" w:rsidR="00AA4087" w:rsidRDefault="00AA4087" w:rsidP="00D12E23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Java</w:t>
            </w:r>
          </w:p>
        </w:tc>
      </w:tr>
    </w:tbl>
    <w:p w14:paraId="0B833311" w14:textId="77777777" w:rsidR="007E481F" w:rsidRDefault="007E481F" w:rsidP="008E31E8">
      <w:pPr>
        <w:spacing w:line="240" w:lineRule="auto"/>
        <w:rPr>
          <w:b/>
          <w:color w:val="0563C1" w:themeColor="hyperlink"/>
          <w:u w:val="single"/>
        </w:rPr>
      </w:pPr>
    </w:p>
    <w:p w14:paraId="0B3537B4" w14:textId="34621197" w:rsidR="008E31E8" w:rsidRDefault="00F87DF9" w:rsidP="008E31E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60581B4D">
                <wp:extent cx="2952000" cy="273600"/>
                <wp:effectExtent l="0" t="0" r="7620" b="635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8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48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</w:tblGrid>
      <w:tr w:rsidR="007E481F" w:rsidRPr="00E51D8D" w14:paraId="0720BF12" w14:textId="480F8DA9" w:rsidTr="00105D9B">
        <w:trPr>
          <w:trHeight w:val="425"/>
        </w:trPr>
        <w:tc>
          <w:tcPr>
            <w:tcW w:w="4820" w:type="dxa"/>
            <w:vAlign w:val="center"/>
          </w:tcPr>
          <w:p w14:paraId="17BA5E38" w14:textId="5C882DAF" w:rsidR="007E481F" w:rsidRPr="007E481F" w:rsidRDefault="007E481F" w:rsidP="007E481F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</w:tr>
      <w:tr w:rsidR="007E481F" w:rsidRPr="00E51D8D" w14:paraId="5877F3DF" w14:textId="2E0D936F" w:rsidTr="00105D9B">
        <w:trPr>
          <w:trHeight w:val="425"/>
        </w:trPr>
        <w:tc>
          <w:tcPr>
            <w:tcW w:w="4820" w:type="dxa"/>
            <w:vAlign w:val="center"/>
          </w:tcPr>
          <w:p w14:paraId="59DDDD78" w14:textId="0ACC593D" w:rsidR="00105D9B" w:rsidRPr="00105D9B" w:rsidRDefault="007E481F" w:rsidP="007E481F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</w:tr>
      <w:tr w:rsidR="007E481F" w:rsidRPr="00E51D8D" w14:paraId="5A273B7F" w14:textId="14CA3E00" w:rsidTr="00105D9B">
        <w:trPr>
          <w:trHeight w:val="425"/>
        </w:trPr>
        <w:tc>
          <w:tcPr>
            <w:tcW w:w="4820" w:type="dxa"/>
            <w:vAlign w:val="center"/>
          </w:tcPr>
          <w:p w14:paraId="2DB94B9C" w14:textId="7255B847" w:rsidR="007E481F" w:rsidRPr="006C658F" w:rsidRDefault="007E481F" w:rsidP="007E481F">
            <w:pPr>
              <w:rPr>
                <w:color w:val="3E7BBE"/>
              </w:rPr>
            </w:pPr>
            <w:r>
              <w:rPr>
                <w:sz w:val="24"/>
                <w:szCs w:val="24"/>
              </w:rPr>
              <w:t>Indian Stock E</w:t>
            </w:r>
            <w:r w:rsidRPr="007974FE">
              <w:rPr>
                <w:sz w:val="24"/>
                <w:szCs w:val="24"/>
              </w:rPr>
              <w:t>xchange</w:t>
            </w:r>
            <w:r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</w:tr>
      <w:tr w:rsidR="007E481F" w:rsidRPr="00E51D8D" w14:paraId="256D2091" w14:textId="33A8C20D" w:rsidTr="00105D9B">
        <w:trPr>
          <w:trHeight w:val="425"/>
        </w:trPr>
        <w:tc>
          <w:tcPr>
            <w:tcW w:w="4820" w:type="dxa"/>
            <w:vAlign w:val="center"/>
          </w:tcPr>
          <w:p w14:paraId="6C293E51" w14:textId="37FE0E72" w:rsidR="007E481F" w:rsidRPr="006C658F" w:rsidRDefault="007E481F" w:rsidP="007E481F">
            <w:r w:rsidRPr="007974FE">
              <w:rPr>
                <w:sz w:val="24"/>
                <w:szCs w:val="24"/>
              </w:rPr>
              <w:t>Opening Bell</w:t>
            </w:r>
          </w:p>
        </w:tc>
      </w:tr>
      <w:tr w:rsidR="007E481F" w:rsidRPr="00E51D8D" w14:paraId="66707462" w14:textId="3953489C" w:rsidTr="00105D9B">
        <w:trPr>
          <w:trHeight w:val="425"/>
        </w:trPr>
        <w:tc>
          <w:tcPr>
            <w:tcW w:w="4820" w:type="dxa"/>
            <w:vAlign w:val="center"/>
          </w:tcPr>
          <w:p w14:paraId="4B155B51" w14:textId="6F708572" w:rsidR="007E481F" w:rsidRPr="006C658F" w:rsidRDefault="007E481F" w:rsidP="007E481F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</w:tr>
      <w:tr w:rsidR="007E481F" w:rsidRPr="00E51D8D" w14:paraId="5A541BD6" w14:textId="26314544" w:rsidTr="00105D9B">
        <w:trPr>
          <w:trHeight w:val="425"/>
        </w:trPr>
        <w:tc>
          <w:tcPr>
            <w:tcW w:w="4820" w:type="dxa"/>
            <w:vAlign w:val="center"/>
          </w:tcPr>
          <w:p w14:paraId="4B3B0836" w14:textId="5F39E803" w:rsidR="007E481F" w:rsidRPr="006C658F" w:rsidRDefault="007E481F" w:rsidP="007E481F">
            <w:r w:rsidRPr="007974FE">
              <w:rPr>
                <w:sz w:val="24"/>
                <w:szCs w:val="24"/>
              </w:rPr>
              <w:t>Hacker News</w:t>
            </w:r>
          </w:p>
        </w:tc>
      </w:tr>
      <w:tr w:rsidR="007E481F" w:rsidRPr="00E51D8D" w14:paraId="4F1939A9" w14:textId="0855B2D4" w:rsidTr="00105D9B">
        <w:trPr>
          <w:trHeight w:val="425"/>
        </w:trPr>
        <w:tc>
          <w:tcPr>
            <w:tcW w:w="4820" w:type="dxa"/>
            <w:vAlign w:val="center"/>
          </w:tcPr>
          <w:p w14:paraId="5ABA29AF" w14:textId="59CA82B7" w:rsidR="007E481F" w:rsidRPr="006C658F" w:rsidRDefault="007E481F" w:rsidP="007E481F">
            <w:pPr>
              <w:rPr>
                <w:color w:val="3E7BBE"/>
              </w:rPr>
            </w:pPr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</w:p>
        </w:tc>
      </w:tr>
      <w:tr w:rsidR="007E481F" w:rsidRPr="00E51D8D" w14:paraId="72F505F1" w14:textId="5E484DD5" w:rsidTr="00105D9B">
        <w:trPr>
          <w:trHeight w:val="425"/>
        </w:trPr>
        <w:tc>
          <w:tcPr>
            <w:tcW w:w="4820" w:type="dxa"/>
            <w:vAlign w:val="center"/>
          </w:tcPr>
          <w:p w14:paraId="16DEC078" w14:textId="5A4D5C4E" w:rsidR="007E481F" w:rsidRPr="006C658F" w:rsidRDefault="007E481F" w:rsidP="007E481F">
            <w:r w:rsidRPr="007974FE">
              <w:rPr>
                <w:sz w:val="24"/>
                <w:szCs w:val="24"/>
              </w:rPr>
              <w:t>Hand Gesture Recognition</w:t>
            </w:r>
          </w:p>
        </w:tc>
      </w:tr>
      <w:tr w:rsidR="007E481F" w:rsidRPr="00E51D8D" w14:paraId="19FFCA37" w14:textId="09956FF0" w:rsidTr="00105D9B">
        <w:trPr>
          <w:trHeight w:val="425"/>
        </w:trPr>
        <w:tc>
          <w:tcPr>
            <w:tcW w:w="4820" w:type="dxa"/>
            <w:vAlign w:val="center"/>
          </w:tcPr>
          <w:p w14:paraId="44F3F08D" w14:textId="421FC598" w:rsidR="007E481F" w:rsidRPr="006C658F" w:rsidRDefault="007E481F" w:rsidP="007E481F"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1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668EB989" w14:textId="77777777" w:rsidR="00AA4087" w:rsidRDefault="00AA4087" w:rsidP="00AA4087">
      <w:pPr>
        <w:spacing w:line="240" w:lineRule="auto"/>
        <w:rPr>
          <w:b/>
        </w:rPr>
      </w:pPr>
    </w:p>
    <w:p w14:paraId="0C70B0FD" w14:textId="6AA93265" w:rsidR="00AA4087" w:rsidRDefault="00F87DF9" w:rsidP="00AA4087">
      <w:pPr>
        <w:spacing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77FF2E05" wp14:editId="7140DC80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609DB4" w14:textId="77777777" w:rsidR="00AA4087" w:rsidRPr="00685281" w:rsidRDefault="00AA4087" w:rsidP="00AA4087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FF2E05" id="Text Box 8" o:spid="_x0000_s1029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" filled="f" stroked="f" strokeweight=".5pt">
                <v:textbox inset="0,0,0,0">
                  <w:txbxContent>
                    <w:p w14:paraId="05609DB4" w14:textId="77777777" w:rsidR="00AA4087" w:rsidRPr="00685281" w:rsidRDefault="00AA4087" w:rsidP="00AA4087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4"/>
      </w:tblGrid>
      <w:tr w:rsidR="00AA4087" w14:paraId="16D5F27F" w14:textId="77777777" w:rsidTr="00D12E23">
        <w:trPr>
          <w:trHeight w:val="792"/>
        </w:trPr>
        <w:tc>
          <w:tcPr>
            <w:tcW w:w="5000" w:type="pct"/>
          </w:tcPr>
          <w:p w14:paraId="5A4282D2" w14:textId="77777777" w:rsidR="00AA4087" w:rsidRDefault="00AA4087" w:rsidP="00D12E23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</w:t>
            </w:r>
          </w:p>
          <w:p w14:paraId="44A192DF" w14:textId="77777777" w:rsidR="00AA4087" w:rsidRDefault="00AA4087" w:rsidP="00D12E23">
            <w:pPr>
              <w:spacing w:after="120"/>
              <w:rPr>
                <w:b/>
              </w:rPr>
            </w:pPr>
            <w:r w:rsidRPr="002D500B">
              <w:rPr>
                <w:b/>
              </w:rPr>
              <w:t>Information Technology</w:t>
            </w:r>
            <w:r>
              <w:rPr>
                <w:b/>
              </w:rPr>
              <w:t xml:space="preserve"> – 2012 - 2016</w:t>
            </w:r>
          </w:p>
          <w:p w14:paraId="058C5406" w14:textId="77777777" w:rsidR="00AA4087" w:rsidRDefault="00AA4087" w:rsidP="00D12E23">
            <w:pPr>
              <w:spacing w:after="120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College of Technology &amp; Engineering, Udaipu</w:t>
            </w:r>
            <w:r>
              <w:rPr>
                <w:sz w:val="21"/>
                <w:szCs w:val="21"/>
              </w:rPr>
              <w:t>r</w:t>
            </w:r>
          </w:p>
          <w:p w14:paraId="738029F1" w14:textId="77777777" w:rsidR="00AA4087" w:rsidRPr="00661AF7" w:rsidRDefault="00AA4087" w:rsidP="00D12E23">
            <w:pPr>
              <w:spacing w:after="120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</w:tbl>
    <w:p w14:paraId="3E7E110B" w14:textId="77777777" w:rsidR="00AA4087" w:rsidRPr="006A4275" w:rsidRDefault="00AA4087" w:rsidP="00442582">
      <w:pPr>
        <w:spacing w:line="240" w:lineRule="auto"/>
      </w:pPr>
    </w:p>
    <w:sectPr w:rsidR="00AA4087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BA5ED0" w14:textId="77777777" w:rsidR="00116CAB" w:rsidRDefault="00116CAB" w:rsidP="00815584">
      <w:pPr>
        <w:spacing w:after="0" w:line="240" w:lineRule="auto"/>
      </w:pPr>
      <w:r>
        <w:separator/>
      </w:r>
    </w:p>
  </w:endnote>
  <w:endnote w:type="continuationSeparator" w:id="0">
    <w:p w14:paraId="10AC6CF8" w14:textId="77777777" w:rsidR="00116CAB" w:rsidRDefault="00116CAB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B914FB" w14:textId="77777777" w:rsidR="00116CAB" w:rsidRDefault="00116CAB" w:rsidP="00815584">
      <w:pPr>
        <w:spacing w:after="0" w:line="240" w:lineRule="auto"/>
      </w:pPr>
      <w:r>
        <w:separator/>
      </w:r>
    </w:p>
  </w:footnote>
  <w:footnote w:type="continuationSeparator" w:id="0">
    <w:p w14:paraId="7EB570D3" w14:textId="77777777" w:rsidR="00116CAB" w:rsidRDefault="00116CAB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3.6pt;height:13.6pt;visibility:visible;mso-wrap-style:square" o:bullet="t">
        <v:imagedata r:id="rId1" o:title=""/>
      </v:shape>
    </w:pict>
  </w:numPicBullet>
  <w:abstractNum w:abstractNumId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8"/>
  </w:num>
  <w:num w:numId="6">
    <w:abstractNumId w:val="5"/>
  </w:num>
  <w:num w:numId="7">
    <w:abstractNumId w:val="11"/>
  </w:num>
  <w:num w:numId="8">
    <w:abstractNumId w:val="0"/>
  </w:num>
  <w:num w:numId="9">
    <w:abstractNumId w:val="10"/>
  </w:num>
  <w:num w:numId="10">
    <w:abstractNumId w:val="9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92A9B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30E2A"/>
    <w:rsid w:val="00132374"/>
    <w:rsid w:val="00134C23"/>
    <w:rsid w:val="001406DA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4CF"/>
    <w:rsid w:val="001A5A0C"/>
    <w:rsid w:val="001A677C"/>
    <w:rsid w:val="001B4089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520D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36F0A"/>
    <w:rsid w:val="003403CE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439D4"/>
    <w:rsid w:val="004514DF"/>
    <w:rsid w:val="00465396"/>
    <w:rsid w:val="004653F8"/>
    <w:rsid w:val="00476158"/>
    <w:rsid w:val="00476548"/>
    <w:rsid w:val="004B6528"/>
    <w:rsid w:val="004C2BFB"/>
    <w:rsid w:val="004D4279"/>
    <w:rsid w:val="004E298D"/>
    <w:rsid w:val="004E6305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50130"/>
    <w:rsid w:val="00552482"/>
    <w:rsid w:val="0055277A"/>
    <w:rsid w:val="00557A2F"/>
    <w:rsid w:val="00562484"/>
    <w:rsid w:val="005678C3"/>
    <w:rsid w:val="00575FEC"/>
    <w:rsid w:val="005868F4"/>
    <w:rsid w:val="00586E73"/>
    <w:rsid w:val="005A02C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5403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660E1"/>
    <w:rsid w:val="00670138"/>
    <w:rsid w:val="006801A3"/>
    <w:rsid w:val="00683673"/>
    <w:rsid w:val="00685281"/>
    <w:rsid w:val="00695B35"/>
    <w:rsid w:val="00697B7D"/>
    <w:rsid w:val="006A4275"/>
    <w:rsid w:val="006B2818"/>
    <w:rsid w:val="006C1F7D"/>
    <w:rsid w:val="006C658F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70DA3"/>
    <w:rsid w:val="0078487C"/>
    <w:rsid w:val="00784C37"/>
    <w:rsid w:val="007943BA"/>
    <w:rsid w:val="00795696"/>
    <w:rsid w:val="007974FE"/>
    <w:rsid w:val="007A3438"/>
    <w:rsid w:val="007B0AAF"/>
    <w:rsid w:val="007C127B"/>
    <w:rsid w:val="007D5DBA"/>
    <w:rsid w:val="007E1F2A"/>
    <w:rsid w:val="007E2D4D"/>
    <w:rsid w:val="007E481F"/>
    <w:rsid w:val="007F372C"/>
    <w:rsid w:val="007F5D63"/>
    <w:rsid w:val="007F73AC"/>
    <w:rsid w:val="00800A65"/>
    <w:rsid w:val="00800F44"/>
    <w:rsid w:val="00815584"/>
    <w:rsid w:val="008179F7"/>
    <w:rsid w:val="00823D56"/>
    <w:rsid w:val="00825E8A"/>
    <w:rsid w:val="008444D2"/>
    <w:rsid w:val="00846ED0"/>
    <w:rsid w:val="00852D7D"/>
    <w:rsid w:val="00893949"/>
    <w:rsid w:val="00894648"/>
    <w:rsid w:val="008B6B65"/>
    <w:rsid w:val="008D24C7"/>
    <w:rsid w:val="008D50B4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35DA3"/>
    <w:rsid w:val="0094222C"/>
    <w:rsid w:val="00946BC7"/>
    <w:rsid w:val="0095103A"/>
    <w:rsid w:val="00973622"/>
    <w:rsid w:val="0097756B"/>
    <w:rsid w:val="009779E1"/>
    <w:rsid w:val="00977CB4"/>
    <w:rsid w:val="00982D9C"/>
    <w:rsid w:val="00990124"/>
    <w:rsid w:val="00990DC4"/>
    <w:rsid w:val="0099239E"/>
    <w:rsid w:val="00994156"/>
    <w:rsid w:val="009A6B49"/>
    <w:rsid w:val="009B15A9"/>
    <w:rsid w:val="009B3B90"/>
    <w:rsid w:val="009C659B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0C62"/>
    <w:rsid w:val="00A66F5E"/>
    <w:rsid w:val="00A70C07"/>
    <w:rsid w:val="00A87353"/>
    <w:rsid w:val="00A949F4"/>
    <w:rsid w:val="00A969F0"/>
    <w:rsid w:val="00AA0124"/>
    <w:rsid w:val="00AA4087"/>
    <w:rsid w:val="00AB0BA2"/>
    <w:rsid w:val="00AB707C"/>
    <w:rsid w:val="00AC057E"/>
    <w:rsid w:val="00AC571A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111E7"/>
    <w:rsid w:val="00D21E91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E7E52"/>
    <w:rsid w:val="00DF10E7"/>
    <w:rsid w:val="00DF61D8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F03198"/>
    <w:rsid w:val="00F136F6"/>
    <w:rsid w:val="00F21D23"/>
    <w:rsid w:val="00F32977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aushiknishcha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kaushiknishcha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kaushik.te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edin.com/in/kaushiknishchay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39B1E8-CED0-48FB-B8DE-8D48A9E86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3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0-03-04T15:55:00Z</dcterms:modified>
  <cp:category/>
</cp:coreProperties>
</file>